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ดูนะครับของเข้าวันนี้ความมั่นคงปลอดภัยระบบคอมพิวเตอร์นะครับอาทิตย์ก่อนให้เราไปทำแบบฝึกหัดมาแล้วนะครับคนขวามาแล้วนะครับตอนนี้ผมประสานไว้อยู่ 3สีที่ที่ 5 เราไปดูงานนอกสถานที่นะครับในรายวิชานี้เขาบอกว่ายังไม่ให้เราใช้ตังค์ถ้าว่างก็ประมาณยังเพิ่งผ่านสภาถูกไหม1เกษตรใกล้ๆ2ติดต่อไปที่หมอนครพนมนะครับว่าจะพาพวกเราไปพญานาคด้วยดูสิเขาทำยังไงกันก็ที่มขนะครับ 3 ที่บางทีถ้าตังค์เหลือพอจะไปที่มมสราชภัฏสารคาม34 อัมรินทร์อาหารไปครับความมั่นคงปลอดภัยระบบคอมพิวเตอร์เป็นยังไงนะครับความหมายความหมายเขาบอกหลักการรักษาความมั่นคงปลอดภัยเขาบอกว่าสิ่งที่ผู้คนโดยทั่วไปคำนึงถึงแรกคือป้องกันการบุกรุกจากไม่ประสงค์หวังดีเข้าใจคำว่าผู้ไม่ประสงค์ดีต่อระบบคอมพิวเตอร์ของเราเราเคยได้ยินคำนี้ไหมครับว่าตัวแดงไหมดีไหมHackerHackerโจรสัปดาห์ที่แล้วผมให้ค้นหาพยากรณ์อากาศแฮกเกอร์นะครับเป็นคนดีไหมแฮกเกอร์แฮกเกอร์บ้างยกมือแฮกเกอร์ hacker2B ต่อเรื่องของเราความรู้สึกของคนอื่น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3-23T09:17:02Z</dcterms:created>
  <dcterms:modified xsi:type="dcterms:W3CDTF">2021-03-23T09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จิกายน 2563 เวลา 10.21 น.</vt:lpwstr>
  </property>
  <property fmtid="{D5CDD505-2E9C-101B-9397-08002B2CF9AE}" pid="3" name="subtitle">
    <vt:lpwstr/>
  </property>
</Properties>
</file>